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2FA910" w14:textId="77777777" w:rsidR="009B4CC4" w:rsidRPr="001B7CEE" w:rsidRDefault="00B83BE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sidRPr="001B7CEE">
        <w:rPr>
          <w:rFonts w:eastAsia="Arial"/>
          <w:sz w:val="32"/>
          <w:szCs w:val="32"/>
          <w:lang w:val="en-CA" w:eastAsia="en-CA" w:bidi="en-CA"/>
        </w:rPr>
        <w:t>AFFIDAVIT OF NO LIEN</w:t>
      </w:r>
    </w:p>
    <w:p w14:paraId="4175C2D9" w14:textId="77777777" w:rsidR="009B4CC4" w:rsidRPr="001B7CEE" w:rsidRDefault="009B4CC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32"/>
          <w:szCs w:val="32"/>
          <w:lang w:val="en-CA" w:eastAsia="en-CA" w:bidi="en-CA"/>
        </w:rPr>
      </w:pPr>
    </w:p>
    <w:p w14:paraId="5DC0D838" w14:textId="77777777" w:rsidR="009B4CC4" w:rsidRPr="002406E5" w:rsidRDefault="009B4C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A33D0EF" w14:textId="77777777" w:rsidR="009B4CC4" w:rsidRPr="002406E5" w:rsidRDefault="009B4CC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E32C94" w14:textId="77777777" w:rsidR="009B4CC4" w:rsidRPr="002406E5" w:rsidRDefault="00B83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406E5">
        <w:rPr>
          <w:rFonts w:eastAsia="Arial"/>
          <w:lang w:val="en-US" w:eastAsia="en-US" w:bidi="en-US"/>
        </w:rPr>
        <w:t>This Affidavit of No Lien (the “Agreement”) is made and effective [DATE],</w:t>
      </w:r>
    </w:p>
    <w:p w14:paraId="6631F5BE" w14:textId="77777777" w:rsidR="009B4CC4" w:rsidRPr="002406E5" w:rsidRDefault="009B4C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5AD5AE8" w14:textId="77777777" w:rsidR="009B4CC4" w:rsidRPr="002406E5" w:rsidRDefault="009B4C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6854ACE" w14:textId="044E16EC" w:rsidR="009B4CC4" w:rsidRPr="002406E5" w:rsidRDefault="00B83BE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2406E5">
        <w:rPr>
          <w:rFonts w:eastAsia="Arial"/>
          <w:b/>
          <w:lang w:val="en-CA" w:eastAsia="en-CA" w:bidi="en-CA"/>
        </w:rPr>
        <w:t>BETWEEN:</w:t>
      </w:r>
      <w:r w:rsidRPr="002406E5">
        <w:rPr>
          <w:rFonts w:eastAsia="Arial"/>
          <w:b/>
          <w:lang w:val="en-CA" w:eastAsia="en-CA" w:bidi="en-CA"/>
        </w:rPr>
        <w:tab/>
      </w:r>
      <w:r w:rsidRPr="002406E5">
        <w:rPr>
          <w:rFonts w:eastAsia="Arial"/>
          <w:b/>
          <w:lang w:val="en-US" w:eastAsia="en-US" w:bidi="en-US"/>
        </w:rPr>
        <w:t xml:space="preserve">[YOUR COMPANY NAME] </w:t>
      </w:r>
      <w:r w:rsidRPr="002406E5">
        <w:rPr>
          <w:rFonts w:eastAsia="Arial"/>
          <w:lang w:val="en-US" w:eastAsia="en-US" w:bidi="en-US"/>
        </w:rPr>
        <w:t>(the "Company"),</w:t>
      </w:r>
      <w:r w:rsidRPr="002406E5">
        <w:rPr>
          <w:rFonts w:eastAsia="Arial"/>
          <w:lang w:val="en-CA" w:eastAsia="en-CA" w:bidi="en-CA"/>
        </w:rPr>
        <w:t xml:space="preserve"> a </w:t>
      </w:r>
      <w:r w:rsidR="002406E5">
        <w:rPr>
          <w:rFonts w:eastAsia="Arial"/>
          <w:lang w:val="en-CA" w:eastAsia="en-CA" w:bidi="en-CA"/>
        </w:rPr>
        <w:t>company</w:t>
      </w:r>
      <w:r w:rsidR="0017561C">
        <w:rPr>
          <w:rFonts w:eastAsia="Arial"/>
          <w:lang w:val="en-CA" w:eastAsia="en-CA" w:bidi="en-CA"/>
        </w:rPr>
        <w:t xml:space="preserve"> organised </w:t>
      </w:r>
      <w:r w:rsidRPr="002406E5">
        <w:rPr>
          <w:rFonts w:eastAsia="Arial"/>
          <w:lang w:val="en-CA" w:eastAsia="en-CA" w:bidi="en-CA"/>
        </w:rPr>
        <w:t>and existing under the laws of the [</w:t>
      </w:r>
      <w:r w:rsidR="002406E5">
        <w:rPr>
          <w:rFonts w:eastAsia="Arial"/>
          <w:lang w:val="en-CA" w:eastAsia="en-CA" w:bidi="en-CA"/>
        </w:rPr>
        <w:t>COUNTRY</w:t>
      </w:r>
      <w:r w:rsidRPr="002406E5">
        <w:rPr>
          <w:rFonts w:eastAsia="Arial"/>
          <w:lang w:val="en-CA" w:eastAsia="en-CA" w:bidi="en-CA"/>
        </w:rPr>
        <w:t>], with its head office located at:</w:t>
      </w:r>
      <w:r w:rsidRPr="002406E5">
        <w:rPr>
          <w:rFonts w:eastAsia="Arial"/>
          <w:lang w:val="en-CA" w:eastAsia="en-CA" w:bidi="en-CA"/>
        </w:rPr>
        <w:br/>
      </w:r>
      <w:r w:rsidRPr="002406E5">
        <w:rPr>
          <w:rFonts w:eastAsia="Arial"/>
          <w:lang w:val="en-CA" w:eastAsia="en-CA" w:bidi="en-CA"/>
        </w:rPr>
        <w:br/>
      </w:r>
      <w:r w:rsidRPr="002406E5">
        <w:rPr>
          <w:rFonts w:eastAsia="Arial"/>
          <w:lang w:val="en-US" w:eastAsia="en-US" w:bidi="en-US"/>
        </w:rPr>
        <w:t>[YOUR COMPLETE ADDRESS]</w:t>
      </w:r>
    </w:p>
    <w:p w14:paraId="4293701E" w14:textId="77777777" w:rsidR="009B4CC4" w:rsidRPr="002406E5" w:rsidRDefault="009B4C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D40F9FA" w14:textId="77777777" w:rsidR="009B4CC4" w:rsidRPr="002406E5" w:rsidRDefault="009B4C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0C2C5CF" w14:textId="1098710A" w:rsidR="009B4CC4" w:rsidRPr="002406E5" w:rsidRDefault="00B83BE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lang w:val="en-CA" w:eastAsia="en-CA" w:bidi="en-CA"/>
        </w:rPr>
      </w:pPr>
      <w:r w:rsidRPr="002406E5">
        <w:rPr>
          <w:rFonts w:eastAsia="Arial"/>
          <w:b/>
          <w:lang w:val="en-CA" w:eastAsia="en-CA" w:bidi="en-CA"/>
        </w:rPr>
        <w:t>AND:</w:t>
      </w:r>
      <w:r w:rsidRPr="002406E5">
        <w:rPr>
          <w:b/>
          <w:lang w:val="en-CA" w:eastAsia="en-CA" w:bidi="en-CA"/>
        </w:rPr>
        <w:tab/>
      </w:r>
      <w:r w:rsidRPr="002406E5">
        <w:rPr>
          <w:rFonts w:eastAsia="Arial"/>
          <w:b/>
          <w:lang w:val="en-US" w:eastAsia="en-US" w:bidi="en-US"/>
        </w:rPr>
        <w:t>[AFFIANT NAME]</w:t>
      </w:r>
      <w:r w:rsidRPr="002406E5">
        <w:rPr>
          <w:rFonts w:eastAsia="Arial"/>
          <w:lang w:val="en-US" w:eastAsia="en-US" w:bidi="en-US"/>
        </w:rPr>
        <w:t xml:space="preserve"> (the "Affiant"),</w:t>
      </w:r>
      <w:r w:rsidRPr="002406E5">
        <w:rPr>
          <w:rFonts w:eastAsia="Arial"/>
          <w:lang w:val="en-CA" w:eastAsia="en-CA" w:bidi="en-CA"/>
        </w:rPr>
        <w:t xml:space="preserve"> a </w:t>
      </w:r>
      <w:r w:rsidR="002406E5">
        <w:rPr>
          <w:rFonts w:eastAsia="Arial"/>
          <w:lang w:val="en-CA" w:eastAsia="en-CA" w:bidi="en-CA"/>
        </w:rPr>
        <w:t>company</w:t>
      </w:r>
      <w:r w:rsidR="0017561C">
        <w:rPr>
          <w:rFonts w:eastAsia="Arial"/>
          <w:lang w:val="en-CA" w:eastAsia="en-CA" w:bidi="en-CA"/>
        </w:rPr>
        <w:t xml:space="preserve"> organised </w:t>
      </w:r>
      <w:r w:rsidRPr="002406E5">
        <w:rPr>
          <w:rFonts w:eastAsia="Arial"/>
          <w:lang w:val="en-CA" w:eastAsia="en-CA" w:bidi="en-CA"/>
        </w:rPr>
        <w:t>and existing under the laws of the [</w:t>
      </w:r>
      <w:r w:rsidR="002406E5">
        <w:rPr>
          <w:rFonts w:eastAsia="Arial"/>
          <w:lang w:val="en-CA" w:eastAsia="en-CA" w:bidi="en-CA"/>
        </w:rPr>
        <w:t>COUNTRY</w:t>
      </w:r>
      <w:r w:rsidRPr="002406E5">
        <w:rPr>
          <w:rFonts w:eastAsia="Arial"/>
          <w:lang w:val="en-CA" w:eastAsia="en-CA" w:bidi="en-CA"/>
        </w:rPr>
        <w:t>], with its head office located at:</w:t>
      </w:r>
      <w:r w:rsidRPr="002406E5">
        <w:rPr>
          <w:rFonts w:eastAsia="Arial"/>
          <w:lang w:val="en-CA" w:eastAsia="en-CA" w:bidi="en-CA"/>
        </w:rPr>
        <w:br/>
      </w:r>
      <w:r w:rsidRPr="002406E5">
        <w:rPr>
          <w:rFonts w:eastAsia="Arial"/>
          <w:lang w:val="en-CA" w:eastAsia="en-CA" w:bidi="en-CA"/>
        </w:rPr>
        <w:br/>
      </w:r>
      <w:bookmarkStart w:id="1" w:name="OLE_LINK4"/>
      <w:bookmarkEnd w:id="1"/>
      <w:r w:rsidRPr="002406E5">
        <w:rPr>
          <w:rFonts w:eastAsia="Arial"/>
          <w:lang w:val="en-US" w:eastAsia="en-US" w:bidi="en-US"/>
        </w:rPr>
        <w:t>[COMPLETE ADDRESS]</w:t>
      </w:r>
    </w:p>
    <w:p w14:paraId="3B2B75CF" w14:textId="77777777" w:rsidR="009B4CC4" w:rsidRPr="002406E5" w:rsidRDefault="009B4C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0D53575A" w14:textId="77777777" w:rsidR="009B4CC4" w:rsidRPr="002406E5" w:rsidRDefault="009B4C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p>
    <w:p w14:paraId="514AC04E" w14:textId="77777777" w:rsidR="009B4CC4" w:rsidRPr="002406E5" w:rsidRDefault="00B83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2406E5">
        <w:rPr>
          <w:rFonts w:eastAsia="Arial"/>
          <w:lang w:val="en-US" w:eastAsia="en-US" w:bidi="en-US"/>
        </w:rPr>
        <w:t>In consideration of the terms and covenants of this agreement, and other valuable consideration, the parties agree as follows:</w:t>
      </w:r>
    </w:p>
    <w:p w14:paraId="3BC05B69" w14:textId="77777777" w:rsidR="009B4CC4" w:rsidRPr="002406E5" w:rsidRDefault="009B4C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7F9446" w14:textId="77777777" w:rsidR="009B4CC4" w:rsidRPr="002406E5" w:rsidRDefault="009B4C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682610" w14:textId="77777777" w:rsidR="009B4CC4" w:rsidRPr="002406E5" w:rsidRDefault="00B83BE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406E5">
        <w:rPr>
          <w:rFonts w:eastAsia="Arial"/>
          <w:b/>
          <w:lang w:val="en-US" w:eastAsia="en-US" w:bidi="en-US"/>
        </w:rPr>
        <w:t>RECITALS</w:t>
      </w:r>
    </w:p>
    <w:p w14:paraId="7088E51D" w14:textId="77777777" w:rsidR="009B4CC4" w:rsidRPr="002406E5" w:rsidRDefault="009B4C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ECA774F" w14:textId="77777777" w:rsidR="009B4CC4" w:rsidRPr="002406E5" w:rsidRDefault="00B83BEB">
      <w:pPr>
        <w:pStyle w:val="NormalWeb"/>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406E5">
        <w:rPr>
          <w:rStyle w:val="HTMLTypewriter"/>
          <w:rFonts w:ascii="Times New Roman" w:eastAsia="Arial" w:hAnsi="Times New Roman" w:cs="Times New Roman"/>
          <w:sz w:val="24"/>
          <w:szCs w:val="24"/>
          <w:lang w:val="en-US" w:eastAsia="en-US" w:bidi="en-US"/>
        </w:rPr>
        <w:t>That Affiant is the [TITLE] of [COMPANY].</w:t>
      </w:r>
    </w:p>
    <w:p w14:paraId="484FE026" w14:textId="77777777" w:rsidR="009B4CC4" w:rsidRPr="002406E5" w:rsidRDefault="009B4CC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B56F276" w14:textId="77777777" w:rsidR="009B4CC4" w:rsidRPr="002406E5" w:rsidRDefault="00B83BEB">
      <w:pPr>
        <w:pStyle w:val="NormalWeb"/>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r w:rsidRPr="002406E5">
        <w:rPr>
          <w:rStyle w:val="HTMLTypewriter"/>
          <w:rFonts w:ascii="Times New Roman" w:eastAsia="Arial" w:hAnsi="Times New Roman" w:cs="Times New Roman"/>
          <w:sz w:val="24"/>
          <w:szCs w:val="24"/>
          <w:lang w:val="en-US" w:eastAsia="en-US" w:bidi="en-US"/>
        </w:rPr>
        <w:t>That said Company is the owner of the improved property known and legally described as follows:</w:t>
      </w:r>
      <w:r w:rsidRPr="002406E5">
        <w:rPr>
          <w:rFonts w:eastAsia="Arial"/>
          <w:lang w:val="en-US" w:eastAsia="en-US" w:bidi="en-US"/>
        </w:rPr>
        <w:br/>
      </w:r>
      <w:r w:rsidRPr="002406E5">
        <w:rPr>
          <w:rStyle w:val="HTMLTypewriter"/>
          <w:rFonts w:ascii="Times New Roman" w:eastAsia="Arial" w:hAnsi="Times New Roman" w:cs="Times New Roman"/>
          <w:sz w:val="24"/>
          <w:szCs w:val="24"/>
          <w:lang w:val="en-US" w:eastAsia="en-US" w:bidi="en-US"/>
        </w:rPr>
        <w:t xml:space="preserve"> </w:t>
      </w:r>
    </w:p>
    <w:p w14:paraId="11A07ED9" w14:textId="77777777" w:rsidR="009B4CC4" w:rsidRPr="002406E5" w:rsidRDefault="00B83BEB">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rPr>
          <w:rFonts w:eastAsia="Arial"/>
          <w:lang w:val="en-US" w:eastAsia="en-US" w:bidi="en-US"/>
        </w:rPr>
      </w:pPr>
      <w:r w:rsidRPr="002406E5">
        <w:rPr>
          <w:rStyle w:val="HTMLTypewriter"/>
          <w:rFonts w:ascii="Times New Roman" w:eastAsia="Arial" w:hAnsi="Times New Roman" w:cs="Times New Roman"/>
          <w:sz w:val="24"/>
          <w:szCs w:val="24"/>
          <w:lang w:val="en-US" w:eastAsia="en-US" w:bidi="en-US"/>
        </w:rPr>
        <w:t>[SET FORTH LEGAL DESCRIPTION]</w:t>
      </w:r>
    </w:p>
    <w:p w14:paraId="552F0679" w14:textId="77777777" w:rsidR="009B4CC4" w:rsidRPr="002406E5" w:rsidRDefault="009B4CC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Style w:val="HTMLTypewriter"/>
          <w:rFonts w:ascii="Times New Roman" w:eastAsia="Arial" w:hAnsi="Times New Roman" w:cs="Times New Roman"/>
          <w:sz w:val="24"/>
          <w:szCs w:val="24"/>
          <w:lang w:val="en-US" w:eastAsia="en-US" w:bidi="en-US"/>
        </w:rPr>
      </w:pPr>
    </w:p>
    <w:p w14:paraId="08184047" w14:textId="77777777" w:rsidR="009B4CC4" w:rsidRPr="002406E5" w:rsidRDefault="009B4CC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Style w:val="HTMLTypewriter"/>
          <w:rFonts w:ascii="Times New Roman" w:eastAsia="Arial" w:hAnsi="Times New Roman" w:cs="Times New Roman"/>
          <w:sz w:val="24"/>
          <w:szCs w:val="24"/>
          <w:lang w:val="en-US" w:eastAsia="en-US" w:bidi="en-US"/>
        </w:rPr>
      </w:pPr>
    </w:p>
    <w:p w14:paraId="2566A1FC" w14:textId="709AF94B" w:rsidR="009B4CC4" w:rsidRPr="002406E5" w:rsidRDefault="00B83BEB">
      <w:pPr>
        <w:pStyle w:val="NormalWeb"/>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406E5">
        <w:rPr>
          <w:rStyle w:val="HTMLTypewriter"/>
          <w:rFonts w:ascii="Times New Roman" w:eastAsia="Arial" w:hAnsi="Times New Roman" w:cs="Times New Roman"/>
          <w:sz w:val="24"/>
          <w:szCs w:val="24"/>
          <w:lang w:val="en-US" w:eastAsia="en-US" w:bidi="en-US"/>
        </w:rPr>
        <w:t>That [COMPANY] is not the subject to any bankruptcy, creditor's</w:t>
      </w:r>
      <w:r w:rsidR="0017561C">
        <w:rPr>
          <w:rStyle w:val="HTMLTypewriter"/>
          <w:rFonts w:ascii="Times New Roman" w:eastAsia="Arial" w:hAnsi="Times New Roman" w:cs="Times New Roman"/>
          <w:sz w:val="24"/>
          <w:szCs w:val="24"/>
          <w:lang w:val="en-US" w:eastAsia="en-US" w:bidi="en-US"/>
        </w:rPr>
        <w:t xml:space="preserve"> reorganisation </w:t>
      </w:r>
      <w:r w:rsidRPr="002406E5">
        <w:rPr>
          <w:rStyle w:val="HTMLTypewriter"/>
          <w:rFonts w:ascii="Times New Roman" w:eastAsia="Arial" w:hAnsi="Times New Roman" w:cs="Times New Roman"/>
          <w:sz w:val="24"/>
          <w:szCs w:val="24"/>
          <w:lang w:val="en-US" w:eastAsia="en-US" w:bidi="en-US"/>
        </w:rPr>
        <w:t>or insolvency proceeding and none are pending, contemplated or threatened.</w:t>
      </w:r>
    </w:p>
    <w:p w14:paraId="6D61113E" w14:textId="77777777" w:rsidR="009B4CC4" w:rsidRPr="002406E5" w:rsidRDefault="009B4CC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Style w:val="HTMLTypewriter"/>
          <w:rFonts w:ascii="Times New Roman" w:eastAsia="Arial" w:hAnsi="Times New Roman" w:cs="Times New Roman"/>
          <w:sz w:val="24"/>
          <w:szCs w:val="24"/>
          <w:lang w:val="en-US" w:eastAsia="en-US" w:bidi="en-US"/>
        </w:rPr>
      </w:pPr>
    </w:p>
    <w:p w14:paraId="3FDF696A" w14:textId="77777777" w:rsidR="009B4CC4" w:rsidRPr="002406E5" w:rsidRDefault="00B83BEB">
      <w:pPr>
        <w:pStyle w:val="NormalWeb"/>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406E5">
        <w:rPr>
          <w:rStyle w:val="HTMLTypewriter"/>
          <w:rFonts w:ascii="Times New Roman" w:eastAsia="Arial" w:hAnsi="Times New Roman" w:cs="Times New Roman"/>
          <w:sz w:val="24"/>
          <w:szCs w:val="24"/>
          <w:lang w:val="en-US" w:eastAsia="en-US" w:bidi="en-US"/>
        </w:rPr>
        <w:t>That [COMPANY] has possession of the property and that there is no other person in possession who has any right in the property.</w:t>
      </w:r>
    </w:p>
    <w:p w14:paraId="78DBE4F1" w14:textId="77777777" w:rsidR="009B4CC4" w:rsidRPr="002406E5" w:rsidRDefault="009B4CC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Style w:val="HTMLTypewriter"/>
          <w:rFonts w:ascii="Times New Roman" w:eastAsia="Arial" w:hAnsi="Times New Roman" w:cs="Times New Roman"/>
          <w:sz w:val="24"/>
          <w:szCs w:val="24"/>
          <w:lang w:val="en-US" w:eastAsia="en-US" w:bidi="en-US"/>
        </w:rPr>
      </w:pPr>
    </w:p>
    <w:p w14:paraId="26EADECC" w14:textId="22EE1CF9" w:rsidR="009B4CC4" w:rsidRPr="002406E5" w:rsidRDefault="00B83BEB">
      <w:pPr>
        <w:pStyle w:val="NormalWeb"/>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406E5">
        <w:rPr>
          <w:rStyle w:val="HTMLTypewriter"/>
          <w:rFonts w:ascii="Times New Roman" w:eastAsia="Arial" w:hAnsi="Times New Roman" w:cs="Times New Roman"/>
          <w:sz w:val="24"/>
          <w:szCs w:val="24"/>
          <w:lang w:val="en-US" w:eastAsia="en-US" w:bidi="en-US"/>
        </w:rPr>
        <w:t>That there are no unrecorded labor, mechanic's or material men’s liens against the property and no material has been furnished or</w:t>
      </w:r>
      <w:r w:rsidR="0017561C">
        <w:rPr>
          <w:rStyle w:val="HTMLTypewriter"/>
          <w:rFonts w:ascii="Times New Roman" w:eastAsia="Arial" w:hAnsi="Times New Roman" w:cs="Times New Roman"/>
          <w:sz w:val="24"/>
          <w:szCs w:val="24"/>
          <w:lang w:val="en-US" w:eastAsia="en-US" w:bidi="en-US"/>
        </w:rPr>
        <w:t xml:space="preserve"> labour </w:t>
      </w:r>
      <w:r w:rsidRPr="002406E5">
        <w:rPr>
          <w:rStyle w:val="HTMLTypewriter"/>
          <w:rFonts w:ascii="Times New Roman" w:eastAsia="Arial" w:hAnsi="Times New Roman" w:cs="Times New Roman"/>
          <w:sz w:val="24"/>
          <w:szCs w:val="24"/>
          <w:lang w:val="en-US" w:eastAsia="en-US" w:bidi="en-US"/>
        </w:rPr>
        <w:t>performed on the property which has not been paid in full.</w:t>
      </w:r>
    </w:p>
    <w:p w14:paraId="1B720BA8" w14:textId="77777777" w:rsidR="009B4CC4" w:rsidRPr="002406E5" w:rsidRDefault="009B4CC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Style w:val="HTMLTypewriter"/>
          <w:rFonts w:ascii="Times New Roman" w:eastAsia="Arial" w:hAnsi="Times New Roman" w:cs="Times New Roman"/>
          <w:sz w:val="24"/>
          <w:szCs w:val="24"/>
          <w:lang w:val="en-US" w:eastAsia="en-US" w:bidi="en-US"/>
        </w:rPr>
      </w:pPr>
    </w:p>
    <w:p w14:paraId="0135F3D1" w14:textId="77777777" w:rsidR="009B4CC4" w:rsidRPr="002406E5" w:rsidRDefault="00B83BEB">
      <w:pPr>
        <w:pStyle w:val="NormalWeb"/>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406E5">
        <w:rPr>
          <w:rStyle w:val="HTMLTypewriter"/>
          <w:rFonts w:ascii="Times New Roman" w:eastAsia="Arial" w:hAnsi="Times New Roman" w:cs="Times New Roman"/>
          <w:sz w:val="24"/>
          <w:szCs w:val="24"/>
          <w:lang w:val="en-US" w:eastAsia="en-US" w:bidi="en-US"/>
        </w:rPr>
        <w:t>That there are no unrecorded easements, liens of assessments for sanitary sewers, paving or other public utilities against said property.</w:t>
      </w:r>
    </w:p>
    <w:p w14:paraId="0DD74CDB" w14:textId="77777777" w:rsidR="009B4CC4" w:rsidRPr="002406E5" w:rsidRDefault="009B4CC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Style w:val="HTMLTypewriter"/>
          <w:rFonts w:ascii="Times New Roman" w:eastAsia="Arial" w:hAnsi="Times New Roman" w:cs="Times New Roman"/>
          <w:sz w:val="24"/>
          <w:szCs w:val="24"/>
          <w:lang w:val="en-US" w:eastAsia="en-US" w:bidi="en-US"/>
        </w:rPr>
      </w:pPr>
    </w:p>
    <w:p w14:paraId="17AC1C51" w14:textId="77777777" w:rsidR="009B4CC4" w:rsidRPr="002406E5" w:rsidRDefault="00B83BEB">
      <w:pPr>
        <w:pStyle w:val="NormalWeb"/>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r w:rsidRPr="002406E5">
        <w:rPr>
          <w:rStyle w:val="HTMLTypewriter"/>
          <w:rFonts w:ascii="Times New Roman" w:eastAsia="Arial" w:hAnsi="Times New Roman" w:cs="Times New Roman"/>
          <w:sz w:val="24"/>
          <w:szCs w:val="24"/>
          <w:lang w:val="en-US" w:eastAsia="en-US" w:bidi="en-US"/>
        </w:rPr>
        <w:t>That there are no claims whatsoever of any kind or description against any fixtures or equipment located on the said premises.</w:t>
      </w:r>
    </w:p>
    <w:p w14:paraId="3C34AA2E" w14:textId="77777777" w:rsidR="009B4CC4" w:rsidRPr="002406E5" w:rsidRDefault="009B4C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p>
    <w:p w14:paraId="09B63E6F" w14:textId="77777777" w:rsidR="009B4CC4" w:rsidRPr="002406E5" w:rsidRDefault="009B4CC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Style w:val="HTMLTypewriter"/>
          <w:rFonts w:ascii="Times New Roman" w:eastAsia="Arial" w:hAnsi="Times New Roman" w:cs="Times New Roman"/>
          <w:sz w:val="24"/>
          <w:szCs w:val="24"/>
          <w:lang w:val="en-US" w:eastAsia="en-US" w:bidi="en-US"/>
        </w:rPr>
      </w:pPr>
    </w:p>
    <w:p w14:paraId="2F85E804" w14:textId="77777777" w:rsidR="009B4CC4" w:rsidRPr="002406E5" w:rsidRDefault="00B83BEB">
      <w:pPr>
        <w:pStyle w:val="NormalWeb"/>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406E5">
        <w:rPr>
          <w:rStyle w:val="HTMLTypewriter"/>
          <w:rFonts w:ascii="Times New Roman" w:eastAsia="Arial" w:hAnsi="Times New Roman" w:cs="Times New Roman"/>
          <w:sz w:val="24"/>
          <w:szCs w:val="24"/>
          <w:lang w:val="en-US" w:eastAsia="en-US" w:bidi="en-US"/>
        </w:rPr>
        <w:t>That there are no existing contracts for sale, options to purchase or unrecorded deeds or mortgages existing against said property.</w:t>
      </w:r>
    </w:p>
    <w:p w14:paraId="3F22A411" w14:textId="77777777" w:rsidR="009B4CC4" w:rsidRPr="002406E5" w:rsidRDefault="009B4CC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Style w:val="HTMLTypewriter"/>
          <w:rFonts w:ascii="Times New Roman" w:eastAsia="Arial" w:hAnsi="Times New Roman" w:cs="Times New Roman"/>
          <w:sz w:val="24"/>
          <w:szCs w:val="24"/>
          <w:lang w:val="en-US" w:eastAsia="en-US" w:bidi="en-US"/>
        </w:rPr>
      </w:pPr>
    </w:p>
    <w:p w14:paraId="2EFCE603" w14:textId="77777777" w:rsidR="009B4CC4" w:rsidRPr="002406E5" w:rsidRDefault="00B83BEB">
      <w:pPr>
        <w:pStyle w:val="NormalWeb"/>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406E5">
        <w:rPr>
          <w:rStyle w:val="HTMLTypewriter"/>
          <w:rFonts w:ascii="Times New Roman" w:eastAsia="Arial" w:hAnsi="Times New Roman" w:cs="Times New Roman"/>
          <w:sz w:val="24"/>
          <w:szCs w:val="24"/>
          <w:lang w:val="en-US" w:eastAsia="en-US" w:bidi="en-US"/>
        </w:rPr>
        <w:t>That this affidavit is made for the purpose of [DESCRIBE].</w:t>
      </w:r>
    </w:p>
    <w:p w14:paraId="3710BFA8" w14:textId="51072051" w:rsidR="009B4CC4" w:rsidRDefault="009B4C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6F95B3" w14:textId="77777777" w:rsidR="0071686E" w:rsidRPr="002406E5" w:rsidRDefault="0071686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955D36" w14:textId="77777777" w:rsidR="009B4CC4" w:rsidRPr="002406E5" w:rsidRDefault="009B4C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25978A" w14:textId="77777777" w:rsidR="009B4CC4" w:rsidRPr="002406E5" w:rsidRDefault="00B83BE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406E5">
        <w:rPr>
          <w:rFonts w:eastAsia="Arial"/>
          <w:lang w:val="en-US" w:eastAsia="en-US" w:bidi="en-US"/>
        </w:rPr>
        <w:t xml:space="preserve">IN WITNESS WHEREOF, the parties hereto have executed this Agreement on the date first above written. </w:t>
      </w:r>
    </w:p>
    <w:p w14:paraId="7E336870" w14:textId="77777777" w:rsidR="009B4CC4" w:rsidRPr="002406E5" w:rsidRDefault="009B4C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3A92B1" w14:textId="77777777" w:rsidR="009B4CC4" w:rsidRPr="002406E5" w:rsidRDefault="009B4C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31A497A" w14:textId="77777777" w:rsidR="009B4CC4" w:rsidRPr="002406E5" w:rsidRDefault="00B83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2406E5">
        <w:rPr>
          <w:rFonts w:eastAsia="Arial"/>
          <w:lang w:val="en-CA" w:eastAsia="en-CA" w:bidi="en-CA"/>
        </w:rPr>
        <w:t>COMPANY</w:t>
      </w:r>
      <w:r w:rsidRPr="002406E5">
        <w:rPr>
          <w:rFonts w:eastAsia="Arial"/>
          <w:lang w:val="en-CA" w:eastAsia="en-CA" w:bidi="en-CA"/>
        </w:rPr>
        <w:tab/>
      </w:r>
      <w:r w:rsidRPr="002406E5">
        <w:rPr>
          <w:rFonts w:eastAsia="Arial"/>
          <w:lang w:val="en-CA" w:eastAsia="en-CA" w:bidi="en-CA"/>
        </w:rPr>
        <w:tab/>
      </w:r>
      <w:r w:rsidRPr="002406E5">
        <w:rPr>
          <w:rFonts w:eastAsia="Arial"/>
          <w:lang w:val="en-CA" w:eastAsia="en-CA" w:bidi="en-CA"/>
        </w:rPr>
        <w:tab/>
      </w:r>
      <w:r w:rsidRPr="002406E5">
        <w:rPr>
          <w:rFonts w:eastAsia="Arial"/>
          <w:lang w:val="en-CA" w:eastAsia="en-CA" w:bidi="en-CA"/>
        </w:rPr>
        <w:tab/>
      </w:r>
      <w:r w:rsidRPr="002406E5">
        <w:rPr>
          <w:rFonts w:eastAsia="Arial"/>
          <w:lang w:val="en-CA" w:eastAsia="en-CA" w:bidi="en-CA"/>
        </w:rPr>
        <w:tab/>
      </w:r>
      <w:r w:rsidRPr="002406E5">
        <w:rPr>
          <w:rFonts w:eastAsia="Arial"/>
          <w:lang w:val="en-CA" w:eastAsia="en-CA" w:bidi="en-CA"/>
        </w:rPr>
        <w:tab/>
        <w:t>AFFIANT</w:t>
      </w:r>
    </w:p>
    <w:p w14:paraId="22817123" w14:textId="77777777" w:rsidR="009B4CC4" w:rsidRPr="002406E5" w:rsidRDefault="009B4C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ADE1ED0" w14:textId="504DB359" w:rsidR="009B4CC4" w:rsidRDefault="009B4C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FE64C3A" w14:textId="77777777" w:rsidR="0071686E" w:rsidRPr="002406E5" w:rsidRDefault="007168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650ECE7" w14:textId="33DEDB32" w:rsidR="009B4CC4" w:rsidRPr="002406E5" w:rsidRDefault="00B83BE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r w:rsidRPr="002406E5">
        <w:rPr>
          <w:rFonts w:ascii="Times New Roman" w:eastAsia="Arial" w:hAnsi="Times New Roman" w:cs="Times New Roman"/>
          <w:sz w:val="24"/>
          <w:szCs w:val="24"/>
          <w:lang w:val="en-CA" w:eastAsia="en-CA" w:bidi="en-CA"/>
        </w:rPr>
        <w:t>______________________________________</w:t>
      </w:r>
      <w:r w:rsidRPr="002406E5">
        <w:rPr>
          <w:rFonts w:ascii="Times New Roman" w:eastAsia="Arial" w:hAnsi="Times New Roman" w:cs="Times New Roman"/>
          <w:sz w:val="24"/>
          <w:szCs w:val="24"/>
          <w:lang w:val="en-CA" w:eastAsia="en-CA" w:bidi="en-CA"/>
        </w:rPr>
        <w:tab/>
        <w:t>____________________________________</w:t>
      </w:r>
    </w:p>
    <w:p w14:paraId="399D1D81" w14:textId="630AAA2C" w:rsidR="009B4CC4" w:rsidRPr="002406E5" w:rsidRDefault="002406E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Pr>
          <w:rFonts w:eastAsia="Arial"/>
          <w:color w:val="000000"/>
          <w:lang w:val="en-CA" w:eastAsia="en-CA" w:bidi="en-CA"/>
        </w:rPr>
        <w:t>Authorised</w:t>
      </w:r>
      <w:r w:rsidR="00B83BEB" w:rsidRPr="002406E5">
        <w:rPr>
          <w:rFonts w:eastAsia="Arial"/>
          <w:color w:val="000000"/>
          <w:lang w:val="en-CA" w:eastAsia="en-CA" w:bidi="en-CA"/>
        </w:rPr>
        <w:t xml:space="preserve"> Signature</w:t>
      </w:r>
      <w:r w:rsidR="00B83BEB" w:rsidRPr="002406E5">
        <w:rPr>
          <w:rFonts w:eastAsia="Arial"/>
          <w:color w:val="000000"/>
          <w:lang w:val="en-CA" w:eastAsia="en-CA" w:bidi="en-CA"/>
        </w:rPr>
        <w:tab/>
      </w:r>
      <w:r>
        <w:rPr>
          <w:rFonts w:eastAsia="Arial"/>
          <w:color w:val="000000"/>
          <w:lang w:val="en-CA" w:eastAsia="en-CA" w:bidi="en-CA"/>
        </w:rPr>
        <w:t>Authorised</w:t>
      </w:r>
      <w:r w:rsidR="00B83BEB" w:rsidRPr="002406E5">
        <w:rPr>
          <w:rFonts w:eastAsia="Arial"/>
          <w:color w:val="000000"/>
          <w:lang w:val="en-CA" w:eastAsia="en-CA" w:bidi="en-CA"/>
        </w:rPr>
        <w:t xml:space="preserve"> Signature</w:t>
      </w:r>
    </w:p>
    <w:p w14:paraId="5B81B18F" w14:textId="2ADD82A0" w:rsidR="009B4CC4" w:rsidRDefault="009B4CC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0EE8EE46" w14:textId="1909A51C" w:rsidR="002406E5" w:rsidRDefault="002406E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220FE70F" w14:textId="77777777" w:rsidR="002406E5" w:rsidRPr="002406E5" w:rsidRDefault="002406E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198590AB" w14:textId="1DDC1B05" w:rsidR="009B4CC4" w:rsidRPr="002406E5" w:rsidRDefault="00B83BEB">
      <w:pPr>
        <w:pStyle w:val="NormalWeb"/>
        <w:tabs>
          <w:tab w:val="left" w:pos="5040"/>
          <w:tab w:val="left" w:pos="963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eastAsia="Arial"/>
          <w:u w:val="single"/>
          <w:lang w:val="en-CA" w:eastAsia="en-CA" w:bidi="en-CA"/>
        </w:rPr>
      </w:pPr>
      <w:r w:rsidRPr="002406E5">
        <w:rPr>
          <w:rFonts w:eastAsia="Arial"/>
          <w:lang w:val="en-CA" w:eastAsia="en-CA" w:bidi="en-CA"/>
        </w:rPr>
        <w:t>______________________________________</w:t>
      </w:r>
      <w:r w:rsidRPr="002406E5">
        <w:rPr>
          <w:rFonts w:eastAsia="Arial"/>
          <w:lang w:val="en-CA" w:eastAsia="en-CA" w:bidi="en-CA"/>
        </w:rPr>
        <w:tab/>
        <w:t>____________________________________</w:t>
      </w:r>
    </w:p>
    <w:p w14:paraId="340BC22B" w14:textId="77777777" w:rsidR="009B4CC4" w:rsidRPr="002406E5" w:rsidRDefault="00B83BE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2406E5">
        <w:rPr>
          <w:rFonts w:eastAsia="Arial"/>
          <w:color w:val="000000"/>
          <w:lang w:val="en-CA" w:eastAsia="en-CA" w:bidi="en-CA"/>
        </w:rPr>
        <w:t>Print Name and Title</w:t>
      </w:r>
      <w:r w:rsidRPr="002406E5">
        <w:rPr>
          <w:rFonts w:eastAsia="Arial"/>
          <w:color w:val="000000"/>
          <w:lang w:val="en-CA" w:eastAsia="en-CA" w:bidi="en-CA"/>
        </w:rPr>
        <w:tab/>
        <w:t>Print Name and Title</w:t>
      </w:r>
    </w:p>
    <w:p w14:paraId="4224C17D" w14:textId="77777777" w:rsidR="009B4CC4" w:rsidRPr="002406E5" w:rsidRDefault="009B4C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p w14:paraId="171FB865" w14:textId="77777777" w:rsidR="009B4CC4" w:rsidRPr="002406E5" w:rsidRDefault="00B83BEB" w:rsidP="002406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2406E5">
        <w:rPr>
          <w:rFonts w:ascii="Times New Roman" w:eastAsia="Arial" w:hAnsi="Times New Roman" w:cs="Times New Roman"/>
          <w:sz w:val="24"/>
          <w:szCs w:val="24"/>
          <w:lang w:val="en-CA" w:eastAsia="en-CA" w:bidi="en-CA"/>
        </w:rPr>
        <w:br w:type="page"/>
      </w:r>
      <w:r w:rsidRPr="002406E5">
        <w:rPr>
          <w:rFonts w:ascii="Times New Roman" w:eastAsia="Arial" w:hAnsi="Times New Roman" w:cs="Times New Roman"/>
          <w:b/>
          <w:sz w:val="24"/>
          <w:szCs w:val="24"/>
          <w:lang w:val="en-US" w:eastAsia="en-US" w:bidi="en-US"/>
        </w:rPr>
        <w:lastRenderedPageBreak/>
        <w:t>ACKNOWLEDGMENT</w:t>
      </w:r>
    </w:p>
    <w:p w14:paraId="36F1C851" w14:textId="77777777" w:rsidR="009B4CC4" w:rsidRPr="002406E5" w:rsidRDefault="00B83BEB" w:rsidP="002406E5">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406E5">
        <w:rPr>
          <w:rFonts w:eastAsia="Arial"/>
          <w:lang w:val="en-US" w:eastAsia="en-US" w:bidi="en-US"/>
        </w:rPr>
        <w:t xml:space="preserve"> </w:t>
      </w:r>
    </w:p>
    <w:p w14:paraId="749EAC28" w14:textId="77777777" w:rsidR="009B4CC4" w:rsidRPr="002406E5" w:rsidRDefault="009B4CC4" w:rsidP="00240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4E22853" w14:textId="269E883E" w:rsidR="009B4CC4" w:rsidRPr="002406E5" w:rsidRDefault="00B83BEB" w:rsidP="00240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406E5">
        <w:rPr>
          <w:rFonts w:eastAsia="Arial"/>
          <w:lang w:val="en-US" w:eastAsia="en-US" w:bidi="en-US"/>
        </w:rPr>
        <w:t xml:space="preserve"> [</w:t>
      </w:r>
      <w:r w:rsidR="002406E5">
        <w:rPr>
          <w:rFonts w:eastAsia="Arial"/>
          <w:lang w:val="en-US" w:eastAsia="en-US" w:bidi="en-US"/>
        </w:rPr>
        <w:t>PROVINCE</w:t>
      </w:r>
      <w:r w:rsidRPr="002406E5">
        <w:rPr>
          <w:rFonts w:eastAsia="Arial"/>
          <w:lang w:val="en-US" w:eastAsia="en-US" w:bidi="en-US"/>
        </w:rPr>
        <w:t>]</w:t>
      </w:r>
      <w:r w:rsidR="002406E5">
        <w:rPr>
          <w:rFonts w:eastAsia="Arial"/>
          <w:lang w:val="en-US" w:eastAsia="en-US" w:bidi="en-US"/>
        </w:rPr>
        <w:t xml:space="preserve"> </w:t>
      </w:r>
      <w:r w:rsidRPr="002406E5">
        <w:rPr>
          <w:rFonts w:eastAsia="Arial"/>
          <w:lang w:val="en-US" w:eastAsia="en-US" w:bidi="en-US"/>
        </w:rPr>
        <w:t xml:space="preserve">of [COUNTY] </w:t>
      </w:r>
    </w:p>
    <w:p w14:paraId="1331D0F2" w14:textId="77777777" w:rsidR="009B4CC4" w:rsidRPr="002406E5" w:rsidRDefault="009B4CC4" w:rsidP="00240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92990C1" w14:textId="7FD33943" w:rsidR="009B4CC4" w:rsidRPr="002406E5" w:rsidRDefault="00B83BEB" w:rsidP="00240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406E5">
        <w:rPr>
          <w:rFonts w:eastAsia="Arial"/>
          <w:lang w:val="en-US" w:eastAsia="en-US" w:bidi="en-US"/>
        </w:rPr>
        <w:t xml:space="preserve">On [DATE] before me, [NAME OF NOTARY], notary, personally appeared [NAME OF PERSON(S) INVOLVED], personally known to me (or proved to me on the basis of satisfactory evidence) to be the person(s) whose name(s) is/are subscribed to the within instrument and acknowledged to me that he/she/they executed the same in his/her/their </w:t>
      </w:r>
      <w:r w:rsidR="002406E5">
        <w:rPr>
          <w:rFonts w:eastAsia="Arial"/>
          <w:lang w:val="en-US" w:eastAsia="en-US" w:bidi="en-US"/>
        </w:rPr>
        <w:t>Authorised</w:t>
      </w:r>
      <w:r w:rsidRPr="002406E5">
        <w:rPr>
          <w:rFonts w:eastAsia="Arial"/>
          <w:lang w:val="en-US" w:eastAsia="en-US" w:bidi="en-US"/>
        </w:rPr>
        <w:t xml:space="preserve"> capacity, and that by his/her/their signature(s) on the instrument the person(s), or the entity upon behalf of which the person(s) acted, executed the instrument. </w:t>
      </w:r>
    </w:p>
    <w:p w14:paraId="4AA328D5" w14:textId="77777777" w:rsidR="009B4CC4" w:rsidRPr="002406E5" w:rsidRDefault="009B4CC4" w:rsidP="00240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6262CB" w14:textId="77777777" w:rsidR="009B4CC4" w:rsidRPr="002406E5" w:rsidRDefault="009B4CC4" w:rsidP="00240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97509C6" w14:textId="77777777" w:rsidR="009B4CC4" w:rsidRPr="002406E5" w:rsidRDefault="00B83BEB" w:rsidP="00240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406E5">
        <w:rPr>
          <w:rFonts w:eastAsia="Arial"/>
          <w:lang w:val="en-US" w:eastAsia="en-US" w:bidi="en-US"/>
        </w:rPr>
        <w:t xml:space="preserve">Witness my hand and official seal. </w:t>
      </w:r>
    </w:p>
    <w:p w14:paraId="6A04A680" w14:textId="68CEB86F" w:rsidR="009B4CC4" w:rsidRDefault="009B4CC4" w:rsidP="00240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86744E" w14:textId="0A28C974" w:rsidR="0071686E" w:rsidRDefault="0071686E" w:rsidP="00240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9C516F2" w14:textId="77777777" w:rsidR="0071686E" w:rsidRPr="002406E5" w:rsidRDefault="0071686E" w:rsidP="00240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F7477D5" w14:textId="63A972CA" w:rsidR="009B4CC4" w:rsidRPr="002406E5" w:rsidRDefault="00B83BEB" w:rsidP="00240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406E5">
        <w:rPr>
          <w:rFonts w:eastAsia="Arial"/>
          <w:lang w:val="en-US" w:eastAsia="en-US" w:bidi="en-US"/>
        </w:rPr>
        <w:t>Signature</w:t>
      </w:r>
      <w:r w:rsidRPr="002406E5">
        <w:rPr>
          <w:rFonts w:eastAsia="Arial"/>
          <w:u w:val="single"/>
          <w:lang w:val="en-US" w:eastAsia="en-US" w:bidi="en-US"/>
        </w:rPr>
        <w:tab/>
      </w:r>
      <w:r w:rsidRPr="002406E5">
        <w:rPr>
          <w:rFonts w:eastAsia="Arial"/>
          <w:u w:val="single"/>
          <w:lang w:val="en-US" w:eastAsia="en-US" w:bidi="en-US"/>
        </w:rPr>
        <w:tab/>
      </w:r>
      <w:r w:rsidRPr="002406E5">
        <w:rPr>
          <w:rFonts w:eastAsia="Arial"/>
          <w:u w:val="single"/>
          <w:lang w:val="en-US" w:eastAsia="en-US" w:bidi="en-US"/>
        </w:rPr>
        <w:tab/>
      </w:r>
      <w:r w:rsidRPr="002406E5">
        <w:rPr>
          <w:rFonts w:eastAsia="Arial"/>
          <w:u w:val="single"/>
          <w:lang w:val="en-US" w:eastAsia="en-US" w:bidi="en-US"/>
        </w:rPr>
        <w:tab/>
      </w:r>
      <w:r w:rsidRPr="002406E5">
        <w:rPr>
          <w:rFonts w:eastAsia="Arial"/>
          <w:u w:val="single"/>
          <w:lang w:val="en-US" w:eastAsia="en-US" w:bidi="en-US"/>
        </w:rPr>
        <w:tab/>
      </w:r>
      <w:r w:rsidRPr="002406E5">
        <w:rPr>
          <w:rFonts w:eastAsia="Arial"/>
          <w:lang w:val="en-US" w:eastAsia="en-US" w:bidi="en-US"/>
        </w:rPr>
        <w:t xml:space="preserve">Notary </w:t>
      </w:r>
    </w:p>
    <w:p w14:paraId="4225FF78" w14:textId="77777777" w:rsidR="009B4CC4" w:rsidRPr="002406E5" w:rsidRDefault="009B4CC4" w:rsidP="00240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C6774F" w14:textId="77777777" w:rsidR="009B4CC4" w:rsidRPr="002406E5" w:rsidRDefault="009B4CC4" w:rsidP="00240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DBEDF0" w14:textId="77777777" w:rsidR="009B4CC4" w:rsidRPr="002406E5" w:rsidRDefault="00B83BEB" w:rsidP="00240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2406E5">
        <w:rPr>
          <w:rFonts w:eastAsia="Arial"/>
          <w:lang w:val="en-US" w:eastAsia="en-US" w:bidi="en-US"/>
        </w:rPr>
        <w:t>(</w:t>
      </w:r>
      <w:r w:rsidRPr="002406E5">
        <w:rPr>
          <w:rFonts w:eastAsia="Arial"/>
          <w:i/>
          <w:lang w:val="en-US" w:eastAsia="en-US" w:bidi="en-US"/>
        </w:rPr>
        <w:t>Seal</w:t>
      </w:r>
      <w:r w:rsidRPr="002406E5">
        <w:rPr>
          <w:rFonts w:eastAsia="Arial"/>
          <w:lang w:val="en-US" w:eastAsia="en-US" w:bidi="en-US"/>
        </w:rPr>
        <w:t>)</w:t>
      </w:r>
    </w:p>
    <w:p w14:paraId="7E43DAAA" w14:textId="77777777" w:rsidR="009B4CC4" w:rsidRPr="002406E5" w:rsidRDefault="009B4CC4" w:rsidP="00240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8"/>
        <w:jc w:val="both"/>
        <w:rPr>
          <w:rFonts w:eastAsia="Arial"/>
          <w:lang w:val="en-CA" w:eastAsia="en-CA" w:bidi="en-CA"/>
        </w:rPr>
      </w:pPr>
    </w:p>
    <w:p w14:paraId="0C289ABB" w14:textId="77777777" w:rsidR="009B4CC4" w:rsidRDefault="009B4C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sectPr w:rsidR="009B4CC4">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F536B6" w14:textId="77777777" w:rsidR="00BB77B9" w:rsidRDefault="00BB77B9">
      <w:r>
        <w:separator/>
      </w:r>
    </w:p>
  </w:endnote>
  <w:endnote w:type="continuationSeparator" w:id="0">
    <w:p w14:paraId="403D4344" w14:textId="77777777" w:rsidR="00BB77B9" w:rsidRDefault="00BB77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04D25" w14:textId="77777777" w:rsidR="009B4CC4" w:rsidRDefault="00B83BEB">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rPr>
      <w:t>Affidavit of No Lien</w:t>
    </w:r>
    <w:r>
      <w:rPr>
        <w:rFonts w:ascii="Arial" w:eastAsia="Arial" w:hAnsi="Arial" w:cs="Arial"/>
        <w:sz w:val="20"/>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406E5">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2406E5">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72CD8" w14:textId="77777777" w:rsidR="00BB77B9" w:rsidRDefault="00BB77B9">
      <w:r>
        <w:separator/>
      </w:r>
    </w:p>
  </w:footnote>
  <w:footnote w:type="continuationSeparator" w:id="0">
    <w:p w14:paraId="59210DEC" w14:textId="77777777" w:rsidR="00BB77B9" w:rsidRDefault="00BB77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0CB96" w14:textId="77777777" w:rsidR="009B4CC4" w:rsidRDefault="009B4CC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8D5E35"/>
    <w:multiLevelType w:val="singleLevel"/>
    <w:tmpl w:val="E1CE3846"/>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zNzI2srQwtLA0NTZQ0lEKTi0uzszPAykwrgUAM0utqSwAAAA="/>
    <w:docVar w:name="Description" w:val="Use this document as an affirmation of your legally binding position relating to the issue of no lien creditors. To access more of these legal affidavits and other legal documents   browse this awesome list. https://www.templateguru.co.za/templates/legal/affidavits/   "/>
    <w:docVar w:name="Excerpt" w:val="That there are no unrecorded labor, mechanic's or material men’s liens against the property and no material has been furnished or labour performed on the property which has not been paid in full."/>
    <w:docVar w:name="Source" w:val="https://legaltemplate.blogspot.com"/>
    <w:docVar w:name="Tags" w:val="affidavit, business documents, entrepreneurship, entrepreneur, legal documents, no lien, affidavit of no lien template, affidavit of no lien example"/>
  </w:docVars>
  <w:rsids>
    <w:rsidRoot w:val="009B4CC4"/>
    <w:rsid w:val="0017561C"/>
    <w:rsid w:val="001B7CEE"/>
    <w:rsid w:val="002406E5"/>
    <w:rsid w:val="003735C5"/>
    <w:rsid w:val="003C0366"/>
    <w:rsid w:val="004314F1"/>
    <w:rsid w:val="0071686E"/>
    <w:rsid w:val="00726473"/>
    <w:rsid w:val="009B4CC4"/>
    <w:rsid w:val="00B83BEB"/>
    <w:rsid w:val="00B963DA"/>
    <w:rsid w:val="00BA3FFC"/>
    <w:rsid w:val="00BB77B9"/>
    <w:rsid w:val="00FC53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04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393</Words>
  <Characters>2244</Characters>
  <Application>Microsoft Office Word</Application>
  <DocSecurity>0</DocSecurity>
  <Lines>97</Lines>
  <Paragraphs>28</Paragraphs>
  <ScaleCrop>false</ScaleCrop>
  <HeadingPairs>
    <vt:vector size="2" baseType="variant">
      <vt:variant>
        <vt:lpstr>Title</vt:lpstr>
      </vt:variant>
      <vt:variant>
        <vt:i4>1</vt:i4>
      </vt:variant>
    </vt:vector>
  </HeadingPairs>
  <TitlesOfParts>
    <vt:vector size="1" baseType="lpstr">
      <vt:lpstr>AFFIDAVIT OF NO LIEN</vt:lpstr>
    </vt:vector>
  </TitlesOfParts>
  <Company/>
  <LinksUpToDate>false</LinksUpToDate>
  <CharactersWithSpaces>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4T13:17:00Z</dcterms:created>
  <dcterms:modified xsi:type="dcterms:W3CDTF">2019-10-21T19:11:00Z</dcterms:modified>
  <cp:category/>
</cp:coreProperties>
</file>